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4B62A7" w:rsidRDefault="00073F8B">
      <w:pPr>
        <w:ind w:left="0" w:hanging="2"/>
        <w:jc w:val="center"/>
      </w:pPr>
      <w:r>
        <w:rPr>
          <w:b/>
        </w:rPr>
        <w:t>Application to Join Dr. Hartung’s Attention and Learning Lab</w:t>
      </w:r>
    </w:p>
    <w:p w14:paraId="00000002" w14:textId="77777777" w:rsidR="004B62A7" w:rsidRDefault="004B62A7">
      <w:pPr>
        <w:ind w:left="0" w:hanging="2"/>
      </w:pPr>
    </w:p>
    <w:p w14:paraId="00000003" w14:textId="3B6F602C" w:rsidR="004B62A7" w:rsidRDefault="00073F8B">
      <w:pPr>
        <w:ind w:left="0" w:hanging="2"/>
      </w:pPr>
      <w:r>
        <w:t xml:space="preserve">Please </w:t>
      </w:r>
      <w:r w:rsidR="001E4BED">
        <w:t>complete this form and submit it by e-mail to Dr.</w:t>
      </w:r>
      <w:r>
        <w:t xml:space="preserve"> Hartung at </w:t>
      </w:r>
      <w:hyperlink r:id="rId8">
        <w:r>
          <w:rPr>
            <w:color w:val="0000FF"/>
            <w:u w:val="single"/>
          </w:rPr>
          <w:t>chartung@uwyo.edu</w:t>
        </w:r>
      </w:hyperlink>
      <w:r>
        <w:t xml:space="preserve"> </w:t>
      </w:r>
      <w:r w:rsidR="001E4BED">
        <w:t xml:space="preserve">and the lab coordinator at </w:t>
      </w:r>
      <w:hyperlink r:id="rId9" w:history="1">
        <w:r w:rsidR="00374A99" w:rsidRPr="00DD619B">
          <w:rPr>
            <w:rStyle w:val="Hyperlink"/>
          </w:rPr>
          <w:t>uwyoall@gmail.com</w:t>
        </w:r>
      </w:hyperlink>
      <w:r w:rsidR="00374A99">
        <w:t>.</w:t>
      </w:r>
      <w:r>
        <w:t xml:space="preserve"> </w:t>
      </w:r>
    </w:p>
    <w:p w14:paraId="00000004" w14:textId="77777777" w:rsidR="004B62A7" w:rsidRDefault="004B62A7">
      <w:pPr>
        <w:ind w:left="0" w:hanging="2"/>
      </w:pPr>
    </w:p>
    <w:p w14:paraId="00000005" w14:textId="77777777" w:rsidR="004B62A7" w:rsidRDefault="004B62A7">
      <w:pPr>
        <w:ind w:left="0" w:hanging="2"/>
      </w:pPr>
    </w:p>
    <w:p w14:paraId="00000006" w14:textId="61710868" w:rsidR="004B62A7" w:rsidRDefault="00073F8B">
      <w:pPr>
        <w:numPr>
          <w:ilvl w:val="0"/>
          <w:numId w:val="1"/>
        </w:numPr>
        <w:ind w:left="0" w:hanging="2"/>
      </w:pPr>
      <w:r>
        <w:t>Name:</w:t>
      </w:r>
    </w:p>
    <w:p w14:paraId="485C5CCA" w14:textId="77777777" w:rsidR="001E4BED" w:rsidRDefault="001E4BED" w:rsidP="00374A99">
      <w:pPr>
        <w:ind w:leftChars="0" w:left="0" w:firstLineChars="0" w:firstLine="0"/>
      </w:pPr>
    </w:p>
    <w:p w14:paraId="00000007" w14:textId="77777777" w:rsidR="004B62A7" w:rsidRDefault="004B62A7">
      <w:pPr>
        <w:ind w:left="0" w:hanging="2"/>
      </w:pPr>
    </w:p>
    <w:p w14:paraId="00000008" w14:textId="1A609783" w:rsidR="004B62A7" w:rsidRDefault="00073F8B">
      <w:pPr>
        <w:numPr>
          <w:ilvl w:val="0"/>
          <w:numId w:val="1"/>
        </w:numPr>
        <w:ind w:left="0" w:hanging="2"/>
      </w:pPr>
      <w:r>
        <w:t>E-mail address:</w:t>
      </w:r>
    </w:p>
    <w:p w14:paraId="06A1462C" w14:textId="77777777" w:rsidR="001E4BED" w:rsidRDefault="001E4BED" w:rsidP="00374A99">
      <w:pPr>
        <w:ind w:leftChars="0" w:left="0" w:firstLineChars="0" w:firstLine="0"/>
      </w:pPr>
    </w:p>
    <w:p w14:paraId="00000009" w14:textId="77777777" w:rsidR="004B62A7" w:rsidRDefault="004B62A7">
      <w:pPr>
        <w:ind w:left="0" w:hanging="2"/>
      </w:pPr>
    </w:p>
    <w:p w14:paraId="0000000A" w14:textId="740DC7B2" w:rsidR="004B62A7" w:rsidRDefault="00073F8B">
      <w:pPr>
        <w:numPr>
          <w:ilvl w:val="0"/>
          <w:numId w:val="1"/>
        </w:numPr>
        <w:ind w:left="0" w:hanging="2"/>
      </w:pPr>
      <w:r>
        <w:t>Year in School:</w:t>
      </w:r>
    </w:p>
    <w:p w14:paraId="4FB2DCF7" w14:textId="77777777" w:rsidR="001E4BED" w:rsidRDefault="001E4BED" w:rsidP="00374A99">
      <w:pPr>
        <w:ind w:leftChars="0" w:left="0" w:firstLineChars="0" w:firstLine="0"/>
      </w:pPr>
    </w:p>
    <w:p w14:paraId="00BD08FD" w14:textId="77777777" w:rsidR="001E4BED" w:rsidRDefault="001E4BED" w:rsidP="00374A99">
      <w:pPr>
        <w:pStyle w:val="ListParagraph"/>
        <w:ind w:left="0" w:hanging="2"/>
      </w:pPr>
    </w:p>
    <w:p w14:paraId="616BD451" w14:textId="1BD3DFC0" w:rsidR="001E4BED" w:rsidRDefault="001E4BED">
      <w:pPr>
        <w:numPr>
          <w:ilvl w:val="0"/>
          <w:numId w:val="1"/>
        </w:numPr>
        <w:ind w:left="0" w:hanging="2"/>
      </w:pPr>
      <w:r>
        <w:t>Anticipated graduation date:</w:t>
      </w:r>
    </w:p>
    <w:p w14:paraId="2A3B916F" w14:textId="77777777" w:rsidR="001E4BED" w:rsidRDefault="001E4BED" w:rsidP="00374A99">
      <w:pPr>
        <w:ind w:leftChars="0" w:left="0" w:firstLineChars="0" w:firstLine="0"/>
      </w:pPr>
    </w:p>
    <w:p w14:paraId="68F7C041" w14:textId="77777777" w:rsidR="001E4BED" w:rsidRDefault="001E4BED" w:rsidP="00374A99">
      <w:pPr>
        <w:pStyle w:val="ListParagraph"/>
        <w:ind w:left="0" w:hanging="2"/>
      </w:pPr>
    </w:p>
    <w:p w14:paraId="15473CE4" w14:textId="5099863C" w:rsidR="001E4BED" w:rsidRDefault="001E4BED" w:rsidP="001E4BED">
      <w:pPr>
        <w:numPr>
          <w:ilvl w:val="0"/>
          <w:numId w:val="1"/>
        </w:numPr>
        <w:ind w:leftChars="0" w:firstLineChars="0" w:hanging="720"/>
      </w:pPr>
      <w:r>
        <w:t>How many hours per week are you available to volunteer or work for course credit in the lab (minimum is 3</w:t>
      </w:r>
      <w:r w:rsidR="00374A99">
        <w:t xml:space="preserve"> hours</w:t>
      </w:r>
      <w:r>
        <w:t>)?</w:t>
      </w:r>
    </w:p>
    <w:p w14:paraId="225CF779" w14:textId="638EA21D" w:rsidR="001E4BED" w:rsidRDefault="001E4BED" w:rsidP="001E4BED">
      <w:pPr>
        <w:ind w:leftChars="0" w:left="720" w:firstLineChars="0" w:firstLine="0"/>
      </w:pPr>
    </w:p>
    <w:p w14:paraId="71EE2579" w14:textId="77777777" w:rsidR="001E4BED" w:rsidRDefault="001E4BED" w:rsidP="00374A99">
      <w:pPr>
        <w:ind w:leftChars="0" w:left="720" w:firstLineChars="0" w:firstLine="0"/>
      </w:pPr>
    </w:p>
    <w:p w14:paraId="11A884DA" w14:textId="77777777" w:rsidR="001E4BED" w:rsidRDefault="001E4BED" w:rsidP="00374A99">
      <w:pPr>
        <w:pStyle w:val="ListParagraph"/>
        <w:ind w:left="0" w:hanging="2"/>
      </w:pPr>
    </w:p>
    <w:p w14:paraId="45BD7E71" w14:textId="3A7E35C4" w:rsidR="001E4BED" w:rsidRDefault="001E4BED" w:rsidP="001E4BED">
      <w:pPr>
        <w:numPr>
          <w:ilvl w:val="0"/>
          <w:numId w:val="1"/>
        </w:numPr>
        <w:ind w:leftChars="0" w:firstLineChars="0" w:hanging="720"/>
      </w:pPr>
      <w:r>
        <w:t>How many semesters (e.g. Fall, Spring, Summer) would you be willing to commit to working in the lab? Please list the semesters.</w:t>
      </w:r>
    </w:p>
    <w:p w14:paraId="6275BC3E" w14:textId="77777777" w:rsidR="001E4BED" w:rsidRDefault="001E4BED" w:rsidP="00374A99">
      <w:pPr>
        <w:pStyle w:val="ListParagraph"/>
        <w:ind w:left="0" w:hanging="2"/>
      </w:pPr>
    </w:p>
    <w:p w14:paraId="16E175ED" w14:textId="77777777" w:rsidR="001E4BED" w:rsidRDefault="001E4BED" w:rsidP="00374A99">
      <w:pPr>
        <w:ind w:leftChars="0" w:left="720" w:firstLineChars="0" w:firstLine="0"/>
      </w:pPr>
    </w:p>
    <w:p w14:paraId="0000000B" w14:textId="77777777" w:rsidR="004B62A7" w:rsidRDefault="004B62A7">
      <w:pPr>
        <w:ind w:left="0" w:hanging="2"/>
      </w:pPr>
    </w:p>
    <w:p w14:paraId="0000000C" w14:textId="58208539" w:rsidR="004B62A7" w:rsidRDefault="00073F8B">
      <w:pPr>
        <w:numPr>
          <w:ilvl w:val="0"/>
          <w:numId w:val="1"/>
        </w:numPr>
        <w:ind w:left="0" w:hanging="2"/>
      </w:pPr>
      <w:r>
        <w:t>Major(s)/Minor(s):</w:t>
      </w:r>
    </w:p>
    <w:p w14:paraId="72A3B5B1" w14:textId="77777777" w:rsidR="001E4BED" w:rsidRDefault="001E4BED" w:rsidP="00374A99">
      <w:pPr>
        <w:ind w:leftChars="0" w:left="0" w:firstLineChars="0" w:firstLine="0"/>
      </w:pPr>
    </w:p>
    <w:p w14:paraId="0000000D" w14:textId="77777777" w:rsidR="004B62A7" w:rsidRDefault="004B62A7">
      <w:pPr>
        <w:ind w:left="0" w:hanging="2"/>
      </w:pPr>
    </w:p>
    <w:p w14:paraId="0000000E" w14:textId="0D7E4D47" w:rsidR="004B62A7" w:rsidRDefault="00073F8B">
      <w:pPr>
        <w:numPr>
          <w:ilvl w:val="0"/>
          <w:numId w:val="1"/>
        </w:numPr>
        <w:ind w:left="0" w:hanging="2"/>
      </w:pPr>
      <w:r>
        <w:t>Are you in an honors program and/or do you need to complete a senior thesis?</w:t>
      </w:r>
    </w:p>
    <w:p w14:paraId="41674794" w14:textId="77777777" w:rsidR="001E4BED" w:rsidRDefault="001E4BED" w:rsidP="00374A99">
      <w:pPr>
        <w:ind w:leftChars="0" w:left="0" w:firstLineChars="0" w:firstLine="0"/>
      </w:pPr>
    </w:p>
    <w:p w14:paraId="0000000F" w14:textId="77777777" w:rsidR="004B62A7" w:rsidRDefault="004B62A7">
      <w:pPr>
        <w:ind w:left="0" w:hanging="2"/>
      </w:pPr>
    </w:p>
    <w:p w14:paraId="00000010" w14:textId="3231C7BE" w:rsidR="004B62A7" w:rsidRDefault="00073F8B">
      <w:pPr>
        <w:numPr>
          <w:ilvl w:val="0"/>
          <w:numId w:val="1"/>
        </w:numPr>
        <w:ind w:left="0" w:hanging="2"/>
      </w:pPr>
      <w:r>
        <w:t>Cumulative GPA:</w:t>
      </w:r>
    </w:p>
    <w:p w14:paraId="3AC888BC" w14:textId="77777777" w:rsidR="001E4BED" w:rsidRDefault="001E4BED" w:rsidP="00374A99">
      <w:pPr>
        <w:ind w:leftChars="0" w:left="0" w:firstLineChars="0" w:firstLine="0"/>
      </w:pPr>
    </w:p>
    <w:p w14:paraId="00000011" w14:textId="77777777" w:rsidR="004B62A7" w:rsidRDefault="004B62A7">
      <w:pPr>
        <w:ind w:left="0" w:hanging="2"/>
      </w:pPr>
    </w:p>
    <w:p w14:paraId="00000012" w14:textId="77777777" w:rsidR="004B62A7" w:rsidRDefault="00073F8B">
      <w:pPr>
        <w:numPr>
          <w:ilvl w:val="0"/>
          <w:numId w:val="1"/>
        </w:numPr>
        <w:ind w:left="0" w:hanging="2"/>
      </w:pPr>
      <w:r>
        <w:t>Psychology Courses Taken and Grade:</w:t>
      </w:r>
    </w:p>
    <w:p w14:paraId="00000013" w14:textId="77777777" w:rsidR="004B62A7" w:rsidRDefault="004B62A7">
      <w:pPr>
        <w:ind w:left="0" w:hanging="2"/>
      </w:pPr>
    </w:p>
    <w:p w14:paraId="00000014" w14:textId="77777777" w:rsidR="004B62A7" w:rsidRDefault="004B62A7">
      <w:pPr>
        <w:ind w:left="0" w:hanging="2"/>
      </w:pPr>
    </w:p>
    <w:p w14:paraId="00000015" w14:textId="77777777" w:rsidR="004B62A7" w:rsidRDefault="004B62A7">
      <w:pPr>
        <w:ind w:left="0" w:hanging="2"/>
      </w:pPr>
    </w:p>
    <w:p w14:paraId="00000016" w14:textId="3F780C9B" w:rsidR="004B62A7" w:rsidRDefault="004B62A7">
      <w:pPr>
        <w:ind w:left="0" w:hanging="2"/>
      </w:pPr>
    </w:p>
    <w:p w14:paraId="7B8869DA" w14:textId="3B51BE57" w:rsidR="001E4BED" w:rsidRDefault="001E4BED">
      <w:pPr>
        <w:ind w:left="0" w:hanging="2"/>
      </w:pPr>
    </w:p>
    <w:p w14:paraId="49FFEA0B" w14:textId="79C28B0C" w:rsidR="001E4BED" w:rsidRDefault="001E4BED">
      <w:pPr>
        <w:ind w:left="0" w:hanging="2"/>
      </w:pPr>
      <w:bookmarkStart w:id="0" w:name="_GoBack"/>
      <w:bookmarkEnd w:id="0"/>
    </w:p>
    <w:p w14:paraId="375D5082" w14:textId="11E65C87" w:rsidR="001E4BED" w:rsidRDefault="001E4BED">
      <w:pPr>
        <w:ind w:left="0" w:hanging="2"/>
      </w:pPr>
    </w:p>
    <w:p w14:paraId="4D785D97" w14:textId="77777777" w:rsidR="001E4BED" w:rsidRDefault="001E4BED">
      <w:pPr>
        <w:ind w:left="0" w:hanging="2"/>
      </w:pPr>
    </w:p>
    <w:p w14:paraId="00000017" w14:textId="59C38ABC" w:rsidR="004B62A7" w:rsidRDefault="00073F8B">
      <w:pPr>
        <w:numPr>
          <w:ilvl w:val="0"/>
          <w:numId w:val="1"/>
        </w:numPr>
        <w:ind w:left="0" w:hanging="2"/>
      </w:pPr>
      <w:r>
        <w:lastRenderedPageBreak/>
        <w:t>Why are you interested in joining a research lab? What interests you about psychology?</w:t>
      </w:r>
    </w:p>
    <w:p w14:paraId="00000018" w14:textId="77777777" w:rsidR="004B62A7" w:rsidRDefault="004B62A7">
      <w:pPr>
        <w:ind w:left="0" w:hanging="2"/>
      </w:pPr>
    </w:p>
    <w:p w14:paraId="00000019" w14:textId="77777777" w:rsidR="004B62A7" w:rsidRDefault="004B62A7">
      <w:pPr>
        <w:ind w:left="0" w:hanging="2"/>
      </w:pPr>
    </w:p>
    <w:p w14:paraId="0000001A" w14:textId="77777777" w:rsidR="004B62A7" w:rsidRDefault="004B62A7">
      <w:pPr>
        <w:ind w:left="0" w:hanging="2"/>
      </w:pPr>
    </w:p>
    <w:p w14:paraId="0000001B" w14:textId="77777777" w:rsidR="004B62A7" w:rsidRDefault="004B62A7">
      <w:pPr>
        <w:ind w:left="0" w:hanging="2"/>
      </w:pPr>
    </w:p>
    <w:p w14:paraId="0000001C" w14:textId="77777777" w:rsidR="004B62A7" w:rsidRDefault="00073F8B">
      <w:pPr>
        <w:numPr>
          <w:ilvl w:val="0"/>
          <w:numId w:val="1"/>
        </w:numPr>
        <w:ind w:left="0" w:hanging="2"/>
      </w:pPr>
      <w:r>
        <w:t>Do you have any previous research experience? If so, where/with whom?</w:t>
      </w:r>
    </w:p>
    <w:p w14:paraId="0000001D" w14:textId="77777777" w:rsidR="004B62A7" w:rsidRDefault="004B62A7">
      <w:pPr>
        <w:ind w:left="0" w:hanging="2"/>
      </w:pPr>
    </w:p>
    <w:p w14:paraId="0000001E" w14:textId="77777777" w:rsidR="004B62A7" w:rsidRDefault="004B62A7">
      <w:pPr>
        <w:ind w:left="0" w:hanging="2"/>
      </w:pPr>
    </w:p>
    <w:p w14:paraId="0000001F" w14:textId="77777777" w:rsidR="004B62A7" w:rsidRDefault="004B62A7">
      <w:pPr>
        <w:ind w:left="0" w:hanging="2"/>
      </w:pPr>
    </w:p>
    <w:p w14:paraId="00000020" w14:textId="77777777" w:rsidR="004B62A7" w:rsidRDefault="004B62A7">
      <w:pPr>
        <w:ind w:left="0" w:hanging="2"/>
      </w:pPr>
    </w:p>
    <w:p w14:paraId="00000021" w14:textId="77777777" w:rsidR="004B62A7" w:rsidRDefault="00073F8B">
      <w:pPr>
        <w:numPr>
          <w:ilvl w:val="0"/>
          <w:numId w:val="1"/>
        </w:numPr>
        <w:ind w:left="0" w:hanging="2"/>
      </w:pPr>
      <w:r>
        <w:t>What interests you about the research area(s) in Dr. Hartung’s lab, and what sort of activities/lab responsibilities might you be interested in pursuing in the lab?</w:t>
      </w:r>
    </w:p>
    <w:p w14:paraId="00000022" w14:textId="77777777" w:rsidR="004B62A7" w:rsidRDefault="004B62A7">
      <w:pPr>
        <w:ind w:left="0" w:hanging="2"/>
      </w:pPr>
    </w:p>
    <w:p w14:paraId="00000023" w14:textId="77777777" w:rsidR="004B62A7" w:rsidRDefault="004B62A7" w:rsidP="00374A99">
      <w:pPr>
        <w:ind w:leftChars="0" w:left="0" w:firstLineChars="0" w:firstLine="0"/>
      </w:pPr>
    </w:p>
    <w:p w14:paraId="00000024" w14:textId="77777777" w:rsidR="004B62A7" w:rsidRDefault="004B62A7">
      <w:pPr>
        <w:ind w:left="0" w:hanging="2"/>
      </w:pPr>
    </w:p>
    <w:p w14:paraId="00000025" w14:textId="77777777" w:rsidR="004B62A7" w:rsidRDefault="004B62A7">
      <w:pPr>
        <w:ind w:left="0" w:hanging="2"/>
      </w:pPr>
    </w:p>
    <w:p w14:paraId="00000026" w14:textId="77777777" w:rsidR="004B62A7" w:rsidRDefault="004B62A7">
      <w:pPr>
        <w:ind w:left="0" w:hanging="2"/>
      </w:pPr>
    </w:p>
    <w:p w14:paraId="00000027" w14:textId="77777777" w:rsidR="004B62A7" w:rsidRDefault="00073F8B">
      <w:pPr>
        <w:numPr>
          <w:ilvl w:val="0"/>
          <w:numId w:val="1"/>
        </w:numPr>
        <w:ind w:left="0" w:hanging="2"/>
      </w:pPr>
      <w:r>
        <w:t>How does Dr. Hartung’s lab fit into your future school or career plans?</w:t>
      </w:r>
    </w:p>
    <w:p w14:paraId="00000028" w14:textId="77777777" w:rsidR="004B62A7" w:rsidRDefault="004B62A7">
      <w:pPr>
        <w:ind w:left="0" w:hanging="2"/>
      </w:pPr>
    </w:p>
    <w:p w14:paraId="00000029" w14:textId="77777777" w:rsidR="004B62A7" w:rsidRDefault="004B62A7">
      <w:pPr>
        <w:ind w:left="0" w:hanging="2"/>
      </w:pPr>
    </w:p>
    <w:p w14:paraId="0000002A" w14:textId="77777777" w:rsidR="004B62A7" w:rsidRDefault="004B62A7">
      <w:pPr>
        <w:ind w:left="0" w:hanging="2"/>
      </w:pPr>
    </w:p>
    <w:p w14:paraId="0000002B" w14:textId="77777777" w:rsidR="004B62A7" w:rsidRDefault="004B62A7">
      <w:pPr>
        <w:ind w:left="0" w:hanging="2"/>
      </w:pPr>
    </w:p>
    <w:p w14:paraId="0000002C" w14:textId="77777777" w:rsidR="004B62A7" w:rsidRDefault="00073F8B">
      <w:pPr>
        <w:numPr>
          <w:ilvl w:val="0"/>
          <w:numId w:val="1"/>
        </w:numPr>
        <w:ind w:left="0" w:hanging="2"/>
      </w:pPr>
      <w:r>
        <w:t>What might you like to do after graduating with your bachelor’s degree from UW?</w:t>
      </w:r>
    </w:p>
    <w:p w14:paraId="0000002D" w14:textId="77777777" w:rsidR="004B62A7" w:rsidRDefault="004B62A7">
      <w:pPr>
        <w:ind w:left="0" w:hanging="2"/>
      </w:pPr>
    </w:p>
    <w:p w14:paraId="0000002E" w14:textId="77777777" w:rsidR="004B62A7" w:rsidRDefault="004B62A7">
      <w:pPr>
        <w:ind w:left="0" w:hanging="2"/>
      </w:pPr>
    </w:p>
    <w:p w14:paraId="0000002F" w14:textId="77777777" w:rsidR="004B62A7" w:rsidRDefault="004B62A7" w:rsidP="00374A99">
      <w:pPr>
        <w:ind w:leftChars="0" w:left="0" w:firstLineChars="0" w:firstLine="0"/>
      </w:pPr>
    </w:p>
    <w:p w14:paraId="00000030" w14:textId="77777777" w:rsidR="004B62A7" w:rsidRDefault="004B62A7">
      <w:pPr>
        <w:ind w:left="0" w:hanging="2"/>
      </w:pPr>
    </w:p>
    <w:p w14:paraId="00000034" w14:textId="77777777" w:rsidR="004B62A7" w:rsidRDefault="004B62A7" w:rsidP="00374A99">
      <w:pPr>
        <w:ind w:leftChars="0" w:left="0" w:firstLineChars="0" w:firstLine="0"/>
      </w:pPr>
    </w:p>
    <w:p w14:paraId="00000035" w14:textId="77777777" w:rsidR="004B62A7" w:rsidRDefault="004B62A7">
      <w:pPr>
        <w:ind w:left="0" w:hanging="2"/>
      </w:pPr>
    </w:p>
    <w:p w14:paraId="00000036" w14:textId="77777777" w:rsidR="004B62A7" w:rsidRDefault="004B62A7">
      <w:pPr>
        <w:ind w:left="0" w:hanging="2"/>
      </w:pPr>
    </w:p>
    <w:p w14:paraId="00000037" w14:textId="77777777" w:rsidR="004B62A7" w:rsidRDefault="00073F8B">
      <w:pPr>
        <w:numPr>
          <w:ilvl w:val="0"/>
          <w:numId w:val="1"/>
        </w:numPr>
        <w:ind w:left="0" w:hanging="2"/>
      </w:pPr>
      <w:r>
        <w:t>Tell us about a situation in your past that has challenged you and how you overcame it:</w:t>
      </w:r>
    </w:p>
    <w:p w14:paraId="00000038" w14:textId="77777777" w:rsidR="004B62A7" w:rsidRDefault="004B62A7">
      <w:pPr>
        <w:ind w:left="0" w:hanging="2"/>
      </w:pPr>
    </w:p>
    <w:p w14:paraId="00000039" w14:textId="77777777" w:rsidR="004B62A7" w:rsidRDefault="004B62A7">
      <w:pPr>
        <w:ind w:left="0" w:hanging="2"/>
      </w:pPr>
    </w:p>
    <w:p w14:paraId="0000003A" w14:textId="77777777" w:rsidR="004B62A7" w:rsidRDefault="004B62A7">
      <w:pPr>
        <w:ind w:left="0" w:hanging="2"/>
      </w:pPr>
    </w:p>
    <w:p w14:paraId="0000003B" w14:textId="77777777" w:rsidR="004B62A7" w:rsidRDefault="004B62A7">
      <w:pPr>
        <w:ind w:left="0" w:hanging="2"/>
      </w:pPr>
    </w:p>
    <w:p w14:paraId="0000003C" w14:textId="639E8D2B" w:rsidR="004B62A7" w:rsidRDefault="00073F8B">
      <w:pPr>
        <w:numPr>
          <w:ilvl w:val="0"/>
          <w:numId w:val="1"/>
        </w:numPr>
        <w:ind w:left="0" w:hanging="2"/>
      </w:pPr>
      <w:r>
        <w:t>What accomplishments are you particularly proud of? How have they influenced you?</w:t>
      </w:r>
      <w:r w:rsidR="00374A99">
        <w:t xml:space="preserve"> </w:t>
      </w:r>
    </w:p>
    <w:p w14:paraId="0000003D" w14:textId="77777777" w:rsidR="004B62A7" w:rsidRDefault="004B62A7">
      <w:pPr>
        <w:ind w:left="0" w:hanging="2"/>
      </w:pPr>
    </w:p>
    <w:p w14:paraId="0000003E" w14:textId="77777777" w:rsidR="004B62A7" w:rsidRDefault="004B62A7">
      <w:pPr>
        <w:ind w:left="0" w:hanging="2"/>
      </w:pPr>
    </w:p>
    <w:p w14:paraId="0000003F" w14:textId="77777777" w:rsidR="004B62A7" w:rsidRDefault="004B62A7">
      <w:pPr>
        <w:ind w:left="0" w:hanging="2"/>
      </w:pPr>
    </w:p>
    <w:sectPr w:rsidR="004B62A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E5BD94" w14:textId="77777777" w:rsidR="00073F8B" w:rsidRDefault="00073F8B" w:rsidP="001E4BED">
      <w:pPr>
        <w:spacing w:line="240" w:lineRule="auto"/>
        <w:ind w:left="0" w:hanging="2"/>
      </w:pPr>
      <w:r>
        <w:separator/>
      </w:r>
    </w:p>
  </w:endnote>
  <w:endnote w:type="continuationSeparator" w:id="0">
    <w:p w14:paraId="2A8F0568" w14:textId="77777777" w:rsidR="00073F8B" w:rsidRDefault="00073F8B" w:rsidP="001E4BED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AE353F" w14:textId="77777777" w:rsidR="001E4BED" w:rsidRDefault="001E4BED">
    <w:pPr>
      <w:pStyle w:val="Footer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3594A7" w14:textId="62ECB38B" w:rsidR="001E4BED" w:rsidRPr="006C35E8" w:rsidRDefault="00374A99">
    <w:pPr>
      <w:pStyle w:val="Footer"/>
      <w:ind w:left="0" w:hanging="2"/>
      <w:rPr>
        <w:sz w:val="20"/>
        <w:szCs w:val="18"/>
      </w:rPr>
    </w:pPr>
    <w:r w:rsidRPr="006C35E8">
      <w:rPr>
        <w:sz w:val="20"/>
        <w:szCs w:val="18"/>
      </w:rPr>
      <w:t xml:space="preserve">Updated </w:t>
    </w:r>
    <w:r w:rsidR="006C35E8" w:rsidRPr="006C35E8">
      <w:rPr>
        <w:sz w:val="20"/>
        <w:szCs w:val="18"/>
      </w:rPr>
      <w:t>October 2019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118690" w14:textId="77777777" w:rsidR="001E4BED" w:rsidRDefault="001E4BED">
    <w:pPr>
      <w:pStyle w:val="Footer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C15729" w14:textId="77777777" w:rsidR="00073F8B" w:rsidRDefault="00073F8B" w:rsidP="001E4BED">
      <w:pPr>
        <w:spacing w:line="240" w:lineRule="auto"/>
        <w:ind w:left="0" w:hanging="2"/>
      </w:pPr>
      <w:r>
        <w:separator/>
      </w:r>
    </w:p>
  </w:footnote>
  <w:footnote w:type="continuationSeparator" w:id="0">
    <w:p w14:paraId="1A4C3F1D" w14:textId="77777777" w:rsidR="00073F8B" w:rsidRDefault="00073F8B" w:rsidP="001E4BED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9DA696" w14:textId="77777777" w:rsidR="001E4BED" w:rsidRDefault="001E4BED">
    <w:pPr>
      <w:pStyle w:val="Header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4D7E2A" w14:textId="77777777" w:rsidR="001E4BED" w:rsidRDefault="001E4BED">
    <w:pPr>
      <w:pStyle w:val="Header"/>
      <w:ind w:left="0" w:hanging="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268AF9" w14:textId="77777777" w:rsidR="001E4BED" w:rsidRDefault="001E4BED">
    <w:pPr>
      <w:pStyle w:val="Header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E751CB"/>
    <w:multiLevelType w:val="multilevel"/>
    <w:tmpl w:val="219E255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yMDAzsTCxtDAxNbRU0lEKTi0uzszPAykwrAUAMdRu5CwAAAA="/>
  </w:docVars>
  <w:rsids>
    <w:rsidRoot w:val="004B62A7"/>
    <w:rsid w:val="00073F8B"/>
    <w:rsid w:val="001E4BED"/>
    <w:rsid w:val="00374A99"/>
    <w:rsid w:val="004B62A7"/>
    <w:rsid w:val="006C35E8"/>
    <w:rsid w:val="00CD7E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0F8654"/>
  <w15:docId w15:val="{635F5F3A-F189-B441-ABB6-77F511818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color w:val="000000"/>
      <w:position w:val="-1"/>
      <w:szCs w:val="22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pPr>
      <w:ind w:left="720"/>
    </w:p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NormalWeb">
    <w:name w:val="Normal (Web)"/>
    <w:basedOn w:val="Normal"/>
    <w:rPr>
      <w:szCs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4BED"/>
    <w:pPr>
      <w:spacing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4BED"/>
    <w:rPr>
      <w:color w:val="000000"/>
      <w:position w:val="-1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E4BE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4BED"/>
    <w:rPr>
      <w:color w:val="000000"/>
      <w:position w:val="-1"/>
      <w:szCs w:val="22"/>
    </w:rPr>
  </w:style>
  <w:style w:type="paragraph" w:styleId="Footer">
    <w:name w:val="footer"/>
    <w:basedOn w:val="Normal"/>
    <w:link w:val="FooterChar"/>
    <w:uiPriority w:val="99"/>
    <w:unhideWhenUsed/>
    <w:rsid w:val="001E4BE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4BED"/>
    <w:rPr>
      <w:color w:val="000000"/>
      <w:position w:val="-1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1E4BED"/>
  </w:style>
  <w:style w:type="character" w:styleId="UnresolvedMention">
    <w:name w:val="Unresolved Mention"/>
    <w:basedOn w:val="DefaultParagraphFont"/>
    <w:uiPriority w:val="99"/>
    <w:semiHidden/>
    <w:unhideWhenUsed/>
    <w:rsid w:val="00374A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artung@uwyo.edu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uwyoall@gmail.co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kPP0W0ZT71R30pFg16PsiMmRHbA==">AMUW2mXq8RhhaRjRcR8CWr8XTUK7IRohNHCeZZ7YFhL8CIuhMDy7+m+ufMLaWVFZ2B/e9AYYDxS0OuPwlqyKrsww+l8al7/b4K4vi4SnG2t2Ny2qfkLN6w8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15</Words>
  <Characters>1228</Characters>
  <Application>Microsoft Office Word</Application>
  <DocSecurity>0</DocSecurity>
  <Lines>10</Lines>
  <Paragraphs>2</Paragraphs>
  <ScaleCrop>false</ScaleCrop>
  <Company/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ett Deacon</dc:creator>
  <cp:lastModifiedBy>John Vasko</cp:lastModifiedBy>
  <cp:revision>5</cp:revision>
  <dcterms:created xsi:type="dcterms:W3CDTF">2019-10-21T14:27:00Z</dcterms:created>
  <dcterms:modified xsi:type="dcterms:W3CDTF">2019-10-23T05:06:00Z</dcterms:modified>
</cp:coreProperties>
</file>